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pPr w:leftFromText="180" w:rightFromText="180" w:horzAnchor="margin" w:tblpY="960"/>
        <w:tblW w:w="14709" w:type="dxa"/>
        <w:tblLook w:val="04A0" w:firstRow="1" w:lastRow="0" w:firstColumn="1" w:lastColumn="0" w:noHBand="0" w:noVBand="1"/>
      </w:tblPr>
      <w:tblGrid>
        <w:gridCol w:w="561"/>
        <w:gridCol w:w="1248"/>
        <w:gridCol w:w="1134"/>
        <w:gridCol w:w="1134"/>
        <w:gridCol w:w="1134"/>
        <w:gridCol w:w="2552"/>
        <w:gridCol w:w="1984"/>
        <w:gridCol w:w="1125"/>
        <w:gridCol w:w="967"/>
        <w:gridCol w:w="1310"/>
        <w:gridCol w:w="1560"/>
      </w:tblGrid>
      <w:tr w:rsidR="000555B2" w14:paraId="4CCF5679" w14:textId="77777777" w:rsidTr="003B3DE0">
        <w:tc>
          <w:tcPr>
            <w:tcW w:w="561" w:type="dxa"/>
            <w:vAlign w:val="center"/>
          </w:tcPr>
          <w:p w14:paraId="4A4C1474" w14:textId="679DD4D6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L.p.</w:t>
            </w:r>
          </w:p>
        </w:tc>
        <w:tc>
          <w:tcPr>
            <w:tcW w:w="1248" w:type="dxa"/>
            <w:vAlign w:val="center"/>
          </w:tcPr>
          <w:p w14:paraId="63B97A5C" w14:textId="77777777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Imię</w:t>
            </w:r>
          </w:p>
        </w:tc>
        <w:tc>
          <w:tcPr>
            <w:tcW w:w="1134" w:type="dxa"/>
            <w:vAlign w:val="center"/>
          </w:tcPr>
          <w:p w14:paraId="5D97FB8E" w14:textId="77777777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Nazwisko</w:t>
            </w:r>
          </w:p>
        </w:tc>
        <w:tc>
          <w:tcPr>
            <w:tcW w:w="1134" w:type="dxa"/>
            <w:vAlign w:val="center"/>
          </w:tcPr>
          <w:p w14:paraId="2A9A5226" w14:textId="77777777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Data urodzenia</w:t>
            </w:r>
          </w:p>
        </w:tc>
        <w:tc>
          <w:tcPr>
            <w:tcW w:w="1134" w:type="dxa"/>
            <w:vAlign w:val="center"/>
          </w:tcPr>
          <w:p w14:paraId="7D4E544B" w14:textId="77777777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Miejsce urodzenia</w:t>
            </w:r>
          </w:p>
        </w:tc>
        <w:tc>
          <w:tcPr>
            <w:tcW w:w="2552" w:type="dxa"/>
            <w:vAlign w:val="center"/>
          </w:tcPr>
          <w:p w14:paraId="4104AEF1" w14:textId="77777777" w:rsidR="00A56122" w:rsidRPr="00787DA4" w:rsidRDefault="00A56122" w:rsidP="00E1323E">
            <w:pPr>
              <w:jc w:val="center"/>
              <w:rPr>
                <w:b/>
              </w:rPr>
            </w:pPr>
            <w:r>
              <w:rPr>
                <w:b/>
              </w:rPr>
              <w:t xml:space="preserve">Nazwa </w:t>
            </w:r>
            <w:r w:rsidR="00E1323E">
              <w:rPr>
                <w:b/>
              </w:rPr>
              <w:t>s</w:t>
            </w:r>
            <w:r>
              <w:rPr>
                <w:b/>
              </w:rPr>
              <w:t>zkoły</w:t>
            </w:r>
          </w:p>
        </w:tc>
        <w:tc>
          <w:tcPr>
            <w:tcW w:w="1984" w:type="dxa"/>
            <w:vAlign w:val="center"/>
          </w:tcPr>
          <w:p w14:paraId="6BB82A64" w14:textId="77777777" w:rsidR="00A56122" w:rsidRDefault="00A56122" w:rsidP="00E1323E">
            <w:pPr>
              <w:jc w:val="center"/>
              <w:rPr>
                <w:b/>
              </w:rPr>
            </w:pPr>
            <w:r>
              <w:rPr>
                <w:b/>
              </w:rPr>
              <w:t xml:space="preserve">Adres </w:t>
            </w:r>
            <w:r w:rsidR="00E1323E">
              <w:rPr>
                <w:b/>
              </w:rPr>
              <w:t>s</w:t>
            </w:r>
            <w:r>
              <w:rPr>
                <w:b/>
              </w:rPr>
              <w:t>zkoły</w:t>
            </w:r>
          </w:p>
        </w:tc>
        <w:tc>
          <w:tcPr>
            <w:tcW w:w="1125" w:type="dxa"/>
            <w:vAlign w:val="center"/>
          </w:tcPr>
          <w:p w14:paraId="133F2C2D" w14:textId="77777777" w:rsidR="00A56122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Opiekun</w:t>
            </w:r>
          </w:p>
        </w:tc>
        <w:tc>
          <w:tcPr>
            <w:tcW w:w="967" w:type="dxa"/>
            <w:vAlign w:val="center"/>
          </w:tcPr>
          <w:p w14:paraId="798E78E9" w14:textId="77777777" w:rsidR="00A56122" w:rsidRDefault="00A56122" w:rsidP="00E1323E">
            <w:pPr>
              <w:jc w:val="center"/>
              <w:rPr>
                <w:b/>
              </w:rPr>
            </w:pPr>
            <w:r>
              <w:rPr>
                <w:b/>
              </w:rPr>
              <w:t xml:space="preserve">Zdobyte </w:t>
            </w:r>
            <w:r w:rsidR="00E1323E">
              <w:rPr>
                <w:b/>
              </w:rPr>
              <w:t>p</w:t>
            </w:r>
            <w:r>
              <w:rPr>
                <w:b/>
              </w:rPr>
              <w:t>unkty</w:t>
            </w:r>
          </w:p>
        </w:tc>
        <w:tc>
          <w:tcPr>
            <w:tcW w:w="1310" w:type="dxa"/>
            <w:vAlign w:val="center"/>
          </w:tcPr>
          <w:p w14:paraId="69C1762F" w14:textId="77777777" w:rsidR="00A56122" w:rsidRDefault="00A56122" w:rsidP="00E1323E">
            <w:pPr>
              <w:jc w:val="center"/>
              <w:rPr>
                <w:b/>
              </w:rPr>
            </w:pPr>
            <w:r>
              <w:rPr>
                <w:b/>
              </w:rPr>
              <w:t xml:space="preserve">Grupa </w:t>
            </w:r>
            <w:r w:rsidR="00E1323E">
              <w:rPr>
                <w:b/>
              </w:rPr>
              <w:t>t</w:t>
            </w:r>
            <w:r>
              <w:rPr>
                <w:b/>
              </w:rPr>
              <w:t>ematyczna</w:t>
            </w:r>
          </w:p>
        </w:tc>
        <w:tc>
          <w:tcPr>
            <w:tcW w:w="1560" w:type="dxa"/>
            <w:vAlign w:val="center"/>
          </w:tcPr>
          <w:p w14:paraId="3DDFC683" w14:textId="77777777" w:rsidR="00A56122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Desygnowany do kolejnego etapu/ (TAK/NIE)</w:t>
            </w:r>
          </w:p>
        </w:tc>
      </w:tr>
      <w:tr w:rsidR="005260E8" w14:paraId="74578C2A" w14:textId="77777777" w:rsidTr="003B3DE0">
        <w:tc>
          <w:tcPr>
            <w:tcW w:w="561" w:type="dxa"/>
            <w:vAlign w:val="center"/>
          </w:tcPr>
          <w:p w14:paraId="4935335A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18FFE3E8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BD6F77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0DFCB25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4813883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 w:val="restart"/>
            <w:vAlign w:val="center"/>
          </w:tcPr>
          <w:p w14:paraId="7C61CCFB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 w:val="restart"/>
            <w:vAlign w:val="center"/>
          </w:tcPr>
          <w:p w14:paraId="4F01BFC1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112631A6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014B5B51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42FAD3C5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2B9AFFE4" w14:textId="77777777" w:rsidR="005260E8" w:rsidRDefault="005260E8" w:rsidP="000555B2">
            <w:pPr>
              <w:jc w:val="center"/>
            </w:pPr>
          </w:p>
        </w:tc>
      </w:tr>
      <w:tr w:rsidR="005260E8" w14:paraId="570A76A9" w14:textId="77777777" w:rsidTr="003B3DE0">
        <w:tc>
          <w:tcPr>
            <w:tcW w:w="561" w:type="dxa"/>
            <w:vAlign w:val="center"/>
          </w:tcPr>
          <w:p w14:paraId="5DA92C41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3E13A356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26DFF66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0EBA7C6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B9027DB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3455B6A1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574C0F8F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1BFDCF52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7307459E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7906AD84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103B892E" w14:textId="77777777" w:rsidR="005260E8" w:rsidRDefault="005260E8" w:rsidP="000555B2">
            <w:pPr>
              <w:jc w:val="center"/>
            </w:pPr>
          </w:p>
        </w:tc>
      </w:tr>
      <w:tr w:rsidR="005260E8" w14:paraId="028F5A53" w14:textId="77777777" w:rsidTr="003B3DE0">
        <w:tc>
          <w:tcPr>
            <w:tcW w:w="561" w:type="dxa"/>
            <w:vAlign w:val="center"/>
          </w:tcPr>
          <w:p w14:paraId="47772023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4018CA6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219127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6E6BC5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CD456A2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390C5673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295D4C33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7B4112DF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0A7DE6C2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1B0A49C4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74BC9AE6" w14:textId="77777777" w:rsidR="005260E8" w:rsidRDefault="005260E8" w:rsidP="000555B2">
            <w:pPr>
              <w:jc w:val="center"/>
            </w:pPr>
          </w:p>
        </w:tc>
      </w:tr>
      <w:tr w:rsidR="005260E8" w14:paraId="25CC6AC8" w14:textId="77777777" w:rsidTr="003B3DE0">
        <w:tc>
          <w:tcPr>
            <w:tcW w:w="561" w:type="dxa"/>
            <w:vAlign w:val="center"/>
          </w:tcPr>
          <w:p w14:paraId="5088E3DD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2E9A7A98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75DD38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5882E91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46F52C2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2DC6AD67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39F7027D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5427467B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01C7CB0F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68C5A0EA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00BB2022" w14:textId="77777777" w:rsidR="005260E8" w:rsidRDefault="005260E8" w:rsidP="000555B2">
            <w:pPr>
              <w:jc w:val="center"/>
            </w:pPr>
          </w:p>
        </w:tc>
      </w:tr>
      <w:tr w:rsidR="005260E8" w14:paraId="2F917A78" w14:textId="77777777" w:rsidTr="003B3DE0">
        <w:tc>
          <w:tcPr>
            <w:tcW w:w="561" w:type="dxa"/>
            <w:vAlign w:val="center"/>
          </w:tcPr>
          <w:p w14:paraId="2E293780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7E42FB5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AB1D00C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28759DD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D8F56A3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5EFBA5DF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7717431C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527686FA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2824FDC3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2E27EC9F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4CAD4DE0" w14:textId="77777777" w:rsidR="005260E8" w:rsidRDefault="005260E8" w:rsidP="000555B2">
            <w:pPr>
              <w:jc w:val="center"/>
            </w:pPr>
          </w:p>
        </w:tc>
      </w:tr>
      <w:tr w:rsidR="005260E8" w14:paraId="181FF95A" w14:textId="77777777" w:rsidTr="003B3DE0">
        <w:tc>
          <w:tcPr>
            <w:tcW w:w="561" w:type="dxa"/>
            <w:vAlign w:val="center"/>
          </w:tcPr>
          <w:p w14:paraId="7B141D3D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4DB2B095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B2D350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058DCEE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C2092EB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28B10FF9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2BBE8BB1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4801BCAC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05AFF53E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4A600E6F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62169A07" w14:textId="77777777" w:rsidR="005260E8" w:rsidRDefault="005260E8" w:rsidP="000555B2">
            <w:pPr>
              <w:jc w:val="center"/>
            </w:pPr>
          </w:p>
        </w:tc>
      </w:tr>
      <w:tr w:rsidR="005260E8" w14:paraId="2678DF77" w14:textId="77777777" w:rsidTr="003B3DE0">
        <w:tc>
          <w:tcPr>
            <w:tcW w:w="561" w:type="dxa"/>
            <w:vAlign w:val="center"/>
          </w:tcPr>
          <w:p w14:paraId="1DADC05F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2DB9CBB6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BC8DEB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4158F10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A1E3E90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75530DED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0E4A216E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4CF134D4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5C8487E0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635D7490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134DB080" w14:textId="77777777" w:rsidR="005260E8" w:rsidRDefault="005260E8" w:rsidP="000555B2">
            <w:pPr>
              <w:jc w:val="center"/>
            </w:pPr>
          </w:p>
        </w:tc>
      </w:tr>
      <w:tr w:rsidR="005260E8" w14:paraId="260387ED" w14:textId="77777777" w:rsidTr="003B3DE0">
        <w:tc>
          <w:tcPr>
            <w:tcW w:w="561" w:type="dxa"/>
            <w:vAlign w:val="center"/>
          </w:tcPr>
          <w:p w14:paraId="06219E38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52BF707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54B09FC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ACAC03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F3CFC9C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71B3C59C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18B0E2D1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54FA2A31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1C317178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2FDAD000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786A6DCF" w14:textId="77777777" w:rsidR="005260E8" w:rsidRDefault="005260E8" w:rsidP="000555B2">
            <w:pPr>
              <w:jc w:val="center"/>
            </w:pPr>
          </w:p>
        </w:tc>
      </w:tr>
      <w:tr w:rsidR="005260E8" w14:paraId="10920CC7" w14:textId="77777777" w:rsidTr="003B3DE0">
        <w:tc>
          <w:tcPr>
            <w:tcW w:w="561" w:type="dxa"/>
            <w:vAlign w:val="center"/>
          </w:tcPr>
          <w:p w14:paraId="70824DF6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51F5BF6A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BBD38D2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539BF09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3628195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4511E547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5A95BED1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3DC63297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778F9C73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5B71E08F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3AC0C6A9" w14:textId="77777777" w:rsidR="005260E8" w:rsidRDefault="005260E8" w:rsidP="000555B2">
            <w:pPr>
              <w:jc w:val="center"/>
            </w:pPr>
          </w:p>
        </w:tc>
      </w:tr>
      <w:tr w:rsidR="005260E8" w14:paraId="26AC5836" w14:textId="77777777" w:rsidTr="003B3DE0">
        <w:tc>
          <w:tcPr>
            <w:tcW w:w="561" w:type="dxa"/>
            <w:vAlign w:val="center"/>
          </w:tcPr>
          <w:p w14:paraId="4E00D76E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1155661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43A2CA4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6CF5078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A4ECA9C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2BBF934C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6F828F2B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7EBB462D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7180195E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5A5A1013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4C279C84" w14:textId="77777777" w:rsidR="005260E8" w:rsidRDefault="005260E8" w:rsidP="000555B2">
            <w:pPr>
              <w:jc w:val="center"/>
            </w:pPr>
          </w:p>
        </w:tc>
      </w:tr>
      <w:tr w:rsidR="005260E8" w14:paraId="2B1230AF" w14:textId="77777777" w:rsidTr="003B3DE0">
        <w:tc>
          <w:tcPr>
            <w:tcW w:w="561" w:type="dxa"/>
            <w:vAlign w:val="center"/>
          </w:tcPr>
          <w:p w14:paraId="3CC0C471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4A3CFF10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111E4C0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6816EB8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E8161EE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7496E689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5C17185E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7D0EBF10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39C4BEC0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4BD6A1FE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041169BD" w14:textId="77777777" w:rsidR="005260E8" w:rsidRDefault="005260E8" w:rsidP="000555B2">
            <w:pPr>
              <w:jc w:val="center"/>
            </w:pPr>
          </w:p>
        </w:tc>
      </w:tr>
      <w:tr w:rsidR="005260E8" w14:paraId="5C72A3D3" w14:textId="77777777" w:rsidTr="003B3DE0">
        <w:tc>
          <w:tcPr>
            <w:tcW w:w="561" w:type="dxa"/>
            <w:vAlign w:val="center"/>
          </w:tcPr>
          <w:p w14:paraId="73E265D0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4F68DE4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5239A5E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1E5BC7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57B5960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08208A4D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636657F4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68491D61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57F90819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07B89C93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505B5FAF" w14:textId="77777777" w:rsidR="005260E8" w:rsidRDefault="005260E8" w:rsidP="000555B2">
            <w:pPr>
              <w:jc w:val="center"/>
            </w:pPr>
          </w:p>
        </w:tc>
      </w:tr>
      <w:tr w:rsidR="005260E8" w14:paraId="54E6B550" w14:textId="77777777" w:rsidTr="003B3DE0">
        <w:tc>
          <w:tcPr>
            <w:tcW w:w="561" w:type="dxa"/>
            <w:vAlign w:val="center"/>
          </w:tcPr>
          <w:p w14:paraId="3503BB08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6B2AF28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9A70FF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91C585D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F76B542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68149E22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7A037389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71745244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1684F284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05587684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2DC76126" w14:textId="77777777" w:rsidR="005260E8" w:rsidRDefault="005260E8" w:rsidP="000555B2">
            <w:pPr>
              <w:jc w:val="center"/>
            </w:pPr>
          </w:p>
        </w:tc>
      </w:tr>
      <w:tr w:rsidR="005260E8" w14:paraId="07D3595E" w14:textId="77777777" w:rsidTr="003B3DE0">
        <w:tc>
          <w:tcPr>
            <w:tcW w:w="561" w:type="dxa"/>
            <w:vAlign w:val="center"/>
          </w:tcPr>
          <w:p w14:paraId="31C694FB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2A4E2FA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4863A8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C7F733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07373E6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28320883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227D47C8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3B37945B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5E433296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52F881ED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229D4E58" w14:textId="77777777" w:rsidR="005260E8" w:rsidRDefault="005260E8" w:rsidP="000555B2">
            <w:pPr>
              <w:jc w:val="center"/>
            </w:pPr>
          </w:p>
        </w:tc>
      </w:tr>
      <w:tr w:rsidR="005260E8" w14:paraId="09F67F95" w14:textId="77777777" w:rsidTr="003B3DE0">
        <w:tc>
          <w:tcPr>
            <w:tcW w:w="561" w:type="dxa"/>
            <w:vAlign w:val="center"/>
          </w:tcPr>
          <w:p w14:paraId="521824FE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035006CF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021E135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EC975F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1BF48B1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12547E7A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4E84CF6F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5816A93E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78679A25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3991697D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1A88B78E" w14:textId="77777777" w:rsidR="005260E8" w:rsidRDefault="005260E8" w:rsidP="000555B2">
            <w:pPr>
              <w:jc w:val="center"/>
            </w:pPr>
          </w:p>
        </w:tc>
      </w:tr>
    </w:tbl>
    <w:p w14:paraId="5089250F" w14:textId="631CEC30" w:rsidR="00130097" w:rsidRDefault="000555B2" w:rsidP="000555B2">
      <w:pPr>
        <w:pStyle w:val="Nagwek1"/>
        <w:jc w:val="center"/>
      </w:pPr>
      <w:r>
        <w:t>Zestawienie uczestników etapu szkolnego OOWEE</w:t>
      </w:r>
      <w:r w:rsidR="00BE281B">
        <w:t xml:space="preserve"> X</w:t>
      </w:r>
      <w:r w:rsidR="0089734F">
        <w:t>L</w:t>
      </w:r>
      <w:r w:rsidR="00206F50">
        <w:t>V</w:t>
      </w:r>
      <w:r w:rsidR="005260E8">
        <w:t>I</w:t>
      </w:r>
      <w:r w:rsidR="008052BF">
        <w:t>I</w:t>
      </w:r>
    </w:p>
    <w:p w14:paraId="385F978D" w14:textId="77777777" w:rsidR="000555B2" w:rsidRPr="000555B2" w:rsidRDefault="000555B2" w:rsidP="000555B2"/>
    <w:p w14:paraId="4645D3AA" w14:textId="77777777" w:rsidR="000555B2" w:rsidRDefault="000555B2"/>
    <w:p w14:paraId="7FD5F99F" w14:textId="2CFB090F" w:rsidR="00F34009" w:rsidRDefault="00F34009">
      <w:r>
        <w:t>Niniejszym wyrażam zgodę Organizatorowi OOWEE na powierzenie zamieszczonych powyżej danych osobowych Szkole-Gospodarzowi w celach organizacyjnych OOWEE XLV</w:t>
      </w:r>
      <w:r w:rsidR="0042014C">
        <w:t>I</w:t>
      </w:r>
      <w:r w:rsidR="008052BF">
        <w:t>I</w:t>
      </w:r>
      <w:r>
        <w:t>.</w:t>
      </w:r>
    </w:p>
    <w:p w14:paraId="4ED632EF" w14:textId="77777777" w:rsidR="00F34009" w:rsidRDefault="00F34009"/>
    <w:p w14:paraId="0A6CE381" w14:textId="77777777" w:rsidR="00A56122" w:rsidRDefault="00A56122">
      <w:r>
        <w:t xml:space="preserve">Imię i Nazwisko ………………………...………………………... </w:t>
      </w:r>
    </w:p>
    <w:p w14:paraId="0E6075D4" w14:textId="77777777" w:rsidR="00A56122" w:rsidRDefault="00A56122">
      <w:r>
        <w:t>Podpis: ………………………...………………………...............</w:t>
      </w:r>
    </w:p>
    <w:sectPr w:rsidR="00A56122" w:rsidSect="00787DA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tDQwNzUyszQ0NDJT0lEKTi0uzszPAykwqQUAoGUPziwAAAA="/>
  </w:docVars>
  <w:rsids>
    <w:rsidRoot w:val="00787DA4"/>
    <w:rsid w:val="000555B2"/>
    <w:rsid w:val="00130097"/>
    <w:rsid w:val="00206F50"/>
    <w:rsid w:val="003847C8"/>
    <w:rsid w:val="003B3DE0"/>
    <w:rsid w:val="003D5B18"/>
    <w:rsid w:val="0042014C"/>
    <w:rsid w:val="005260E8"/>
    <w:rsid w:val="00677A88"/>
    <w:rsid w:val="00692C1C"/>
    <w:rsid w:val="00787AB0"/>
    <w:rsid w:val="00787DA4"/>
    <w:rsid w:val="008052BF"/>
    <w:rsid w:val="0089734F"/>
    <w:rsid w:val="008A7E3B"/>
    <w:rsid w:val="00A56122"/>
    <w:rsid w:val="00BE281B"/>
    <w:rsid w:val="00CB67E8"/>
    <w:rsid w:val="00D17E78"/>
    <w:rsid w:val="00E1323E"/>
    <w:rsid w:val="00F20041"/>
    <w:rsid w:val="00F3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963B11"/>
  <w15:docId w15:val="{7A426776-5B4D-4676-AA09-0D087ED17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555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87D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0555B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ON</dc:creator>
  <cp:lastModifiedBy>Mariusz Benesz</cp:lastModifiedBy>
  <cp:revision>9</cp:revision>
  <dcterms:created xsi:type="dcterms:W3CDTF">2019-12-01T22:06:00Z</dcterms:created>
  <dcterms:modified xsi:type="dcterms:W3CDTF">2023-12-11T05:37:00Z</dcterms:modified>
</cp:coreProperties>
</file>